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CB09A7" w14:textId="44573C35" w:rsidR="00170122" w:rsidRPr="00F2790E" w:rsidRDefault="00170122">
      <w:pPr>
        <w:rPr>
          <w:rFonts w:cstheme="minorHAnsi"/>
          <w:b/>
          <w:sz w:val="28"/>
          <w:szCs w:val="28"/>
        </w:rPr>
      </w:pPr>
      <w:proofErr w:type="spellStart"/>
      <w:r w:rsidRPr="00F2790E">
        <w:rPr>
          <w:rFonts w:cstheme="minorHAnsi"/>
          <w:b/>
          <w:sz w:val="28"/>
          <w:szCs w:val="28"/>
        </w:rPr>
        <w:t>TaRL</w:t>
      </w:r>
      <w:proofErr w:type="spellEnd"/>
      <w:r w:rsidRPr="00F2790E">
        <w:rPr>
          <w:rFonts w:cstheme="minorHAnsi"/>
          <w:b/>
          <w:sz w:val="28"/>
          <w:szCs w:val="28"/>
        </w:rPr>
        <w:t xml:space="preserve"> Numeracy Content Manager: Nigeria</w:t>
      </w:r>
    </w:p>
    <w:p w14:paraId="444B915A" w14:textId="77777777" w:rsidR="00566630" w:rsidRDefault="00566630" w:rsidP="00566630">
      <w:pPr>
        <w:jc w:val="both"/>
        <w:rPr>
          <w:rFonts w:cstheme="minorHAnsi"/>
        </w:rPr>
      </w:pPr>
      <w:r w:rsidRPr="00616EE8">
        <w:rPr>
          <w:rFonts w:cstheme="minorHAnsi"/>
        </w:rPr>
        <w:t xml:space="preserve">Teaching at </w:t>
      </w:r>
      <w:r w:rsidRPr="00616EE8">
        <w:rPr>
          <w:rFonts w:cstheme="minorHAnsi"/>
          <w:noProof/>
        </w:rPr>
        <w:t>the Right</w:t>
      </w:r>
      <w:r w:rsidRPr="00616EE8">
        <w:rPr>
          <w:rFonts w:cstheme="minorHAnsi"/>
        </w:rPr>
        <w:t xml:space="preserve"> Level Africa seeks a </w:t>
      </w:r>
      <w:r>
        <w:rPr>
          <w:rFonts w:cstheme="minorHAnsi"/>
        </w:rPr>
        <w:t>Hausa Reading</w:t>
      </w:r>
      <w:r w:rsidRPr="00616EE8">
        <w:rPr>
          <w:rFonts w:cstheme="minorHAnsi"/>
        </w:rPr>
        <w:t xml:space="preserve"> Content Manager to support the </w:t>
      </w:r>
      <w:proofErr w:type="gramStart"/>
      <w:r>
        <w:rPr>
          <w:rFonts w:cstheme="minorHAnsi"/>
        </w:rPr>
        <w:t xml:space="preserve">growth </w:t>
      </w:r>
      <w:r w:rsidRPr="00616EE8">
        <w:rPr>
          <w:rFonts w:cstheme="minorHAnsi"/>
        </w:rPr>
        <w:t xml:space="preserve"> of</w:t>
      </w:r>
      <w:proofErr w:type="gramEnd"/>
      <w:r w:rsidRPr="00616EE8">
        <w:rPr>
          <w:rFonts w:cstheme="minorHAnsi"/>
        </w:rPr>
        <w:t xml:space="preserve"> Teaching at the Right </w:t>
      </w:r>
      <w:r w:rsidRPr="00616EE8">
        <w:rPr>
          <w:rFonts w:cstheme="minorHAnsi"/>
          <w:noProof/>
        </w:rPr>
        <w:t>Level in</w:t>
      </w:r>
      <w:r w:rsidRPr="00616EE8">
        <w:rPr>
          <w:rFonts w:cstheme="minorHAnsi"/>
        </w:rPr>
        <w:t xml:space="preserve"> Nigeria. This role provides an excellent opportunity to be part of a global community committed to improving the learning outcomes of children in </w:t>
      </w:r>
      <w:r>
        <w:rPr>
          <w:rFonts w:cstheme="minorHAnsi"/>
          <w:noProof/>
        </w:rPr>
        <w:t>Nigeria</w:t>
      </w:r>
      <w:r w:rsidRPr="00616EE8">
        <w:rPr>
          <w:rFonts w:cstheme="minorHAnsi"/>
          <w:noProof/>
        </w:rPr>
        <w:t xml:space="preserve"> and</w:t>
      </w:r>
      <w:r w:rsidRPr="00616EE8">
        <w:rPr>
          <w:rFonts w:cstheme="minorHAnsi"/>
        </w:rPr>
        <w:t xml:space="preserve"> to work on the forefront of evidence-based policy making and implementation.</w:t>
      </w:r>
    </w:p>
    <w:p w14:paraId="2213FB85" w14:textId="77777777" w:rsidR="00566630" w:rsidRPr="00760BE7" w:rsidRDefault="00566630" w:rsidP="00566630">
      <w:pPr>
        <w:jc w:val="both"/>
        <w:rPr>
          <w:rFonts w:cstheme="minorHAnsi"/>
        </w:rPr>
      </w:pPr>
      <w:r w:rsidRPr="00616EE8">
        <w:rPr>
          <w:rFonts w:cstheme="minorHAnsi"/>
        </w:rPr>
        <w:t xml:space="preserve">The position will likely be based in </w:t>
      </w:r>
      <w:proofErr w:type="gramStart"/>
      <w:r w:rsidRPr="00616EE8">
        <w:rPr>
          <w:rFonts w:cstheme="minorHAnsi"/>
        </w:rPr>
        <w:t>Kano</w:t>
      </w:r>
      <w:r>
        <w:rPr>
          <w:rFonts w:cstheme="minorHAnsi"/>
        </w:rPr>
        <w:t>, and</w:t>
      </w:r>
      <w:proofErr w:type="gramEnd"/>
      <w:r>
        <w:rPr>
          <w:rFonts w:cstheme="minorHAnsi"/>
        </w:rPr>
        <w:t xml:space="preserve"> will require willingness </w:t>
      </w:r>
      <w:r w:rsidRPr="000F0FA7">
        <w:t>to travel frequently and flexibly to support policy outreach, scoping research and training events</w:t>
      </w:r>
      <w:r>
        <w:t>.</w:t>
      </w:r>
    </w:p>
    <w:p w14:paraId="50F8C549" w14:textId="3CCA52EC" w:rsidR="00365E7E" w:rsidRPr="003C1355" w:rsidRDefault="00365E7E" w:rsidP="00365E7E">
      <w:pPr>
        <w:pStyle w:val="Heading2"/>
        <w:rPr>
          <w:b/>
        </w:rPr>
      </w:pPr>
      <w:r w:rsidRPr="003C1355">
        <w:rPr>
          <w:b/>
        </w:rPr>
        <w:t>Responsibilities</w:t>
      </w:r>
    </w:p>
    <w:p w14:paraId="0FD39178" w14:textId="77777777" w:rsidR="000A26FD" w:rsidRPr="005B0015" w:rsidRDefault="000A26FD" w:rsidP="000A26FD">
      <w:pPr>
        <w:pStyle w:val="ListParagraph"/>
        <w:numPr>
          <w:ilvl w:val="0"/>
          <w:numId w:val="7"/>
        </w:numPr>
        <w:rPr>
          <w:b/>
        </w:rPr>
      </w:pPr>
      <w:r w:rsidRPr="005B0015">
        <w:rPr>
          <w:b/>
        </w:rPr>
        <w:t xml:space="preserve">Become an expert in </w:t>
      </w:r>
      <w:proofErr w:type="spellStart"/>
      <w:r w:rsidRPr="005B0015">
        <w:rPr>
          <w:b/>
        </w:rPr>
        <w:t>TaRL</w:t>
      </w:r>
      <w:proofErr w:type="spellEnd"/>
      <w:r w:rsidRPr="005B0015">
        <w:rPr>
          <w:b/>
        </w:rPr>
        <w:t xml:space="preserve"> instruction and support </w:t>
      </w:r>
    </w:p>
    <w:p w14:paraId="428060B7" w14:textId="77777777" w:rsidR="000A26FD" w:rsidRDefault="000A26FD" w:rsidP="000A26FD">
      <w:pPr>
        <w:pStyle w:val="ListParagraph"/>
        <w:numPr>
          <w:ilvl w:val="0"/>
          <w:numId w:val="6"/>
        </w:numPr>
      </w:pPr>
      <w:r w:rsidRPr="005B0015">
        <w:t>Dedicate</w:t>
      </w:r>
      <w:r>
        <w:t xml:space="preserve"> time to practicing the methodology in the classroom to </w:t>
      </w:r>
      <w:proofErr w:type="gramStart"/>
      <w:r>
        <w:t xml:space="preserve">build  </w:t>
      </w:r>
      <w:proofErr w:type="spellStart"/>
      <w:r>
        <w:t>TaRL</w:t>
      </w:r>
      <w:proofErr w:type="spellEnd"/>
      <w:proofErr w:type="gramEnd"/>
      <w:r>
        <w:t xml:space="preserve"> skills </w:t>
      </w:r>
    </w:p>
    <w:p w14:paraId="2E646454" w14:textId="4A9AC691" w:rsidR="00B0037F" w:rsidRPr="005B0015" w:rsidRDefault="000A26FD" w:rsidP="00566630">
      <w:pPr>
        <w:pStyle w:val="ListParagraph"/>
        <w:numPr>
          <w:ilvl w:val="0"/>
          <w:numId w:val="6"/>
        </w:numPr>
      </w:pPr>
      <w:r>
        <w:t xml:space="preserve">Work with </w:t>
      </w:r>
      <w:proofErr w:type="spellStart"/>
      <w:r>
        <w:t>TaRL</w:t>
      </w:r>
      <w:proofErr w:type="spellEnd"/>
      <w:r>
        <w:t xml:space="preserve"> Africa team to strengthen understanding of </w:t>
      </w:r>
      <w:proofErr w:type="spellStart"/>
      <w:r>
        <w:t>TaRL</w:t>
      </w:r>
      <w:proofErr w:type="spellEnd"/>
      <w:r>
        <w:t xml:space="preserve"> and useful techniques when providing instructional support. </w:t>
      </w:r>
      <w:r w:rsidR="00B0037F">
        <w:t xml:space="preserve"> </w:t>
      </w:r>
    </w:p>
    <w:p w14:paraId="565A1604" w14:textId="14585276" w:rsidR="00365E7E" w:rsidRPr="00566630" w:rsidRDefault="00365E7E" w:rsidP="00566630">
      <w:pPr>
        <w:pStyle w:val="ListParagraph"/>
        <w:numPr>
          <w:ilvl w:val="0"/>
          <w:numId w:val="3"/>
        </w:numPr>
        <w:rPr>
          <w:rFonts w:ascii="Calibri" w:eastAsia="Calibri" w:hAnsi="Calibri" w:cs="Calibri"/>
        </w:rPr>
      </w:pPr>
      <w:r w:rsidRPr="00365E7E">
        <w:rPr>
          <w:rFonts w:ascii="Calibri" w:eastAsia="Calibri" w:hAnsi="Calibri" w:cs="Calibri"/>
          <w:b/>
        </w:rPr>
        <w:t xml:space="preserve">Support the development of </w:t>
      </w:r>
      <w:proofErr w:type="spellStart"/>
      <w:r w:rsidR="000A26FD">
        <w:rPr>
          <w:rFonts w:ascii="Calibri" w:eastAsia="Calibri" w:hAnsi="Calibri" w:cs="Calibri"/>
          <w:b/>
        </w:rPr>
        <w:t>TaRL</w:t>
      </w:r>
      <w:proofErr w:type="spellEnd"/>
      <w:r w:rsidR="000A26FD">
        <w:rPr>
          <w:rFonts w:ascii="Calibri" w:eastAsia="Calibri" w:hAnsi="Calibri" w:cs="Calibri"/>
          <w:b/>
        </w:rPr>
        <w:t xml:space="preserve"> </w:t>
      </w:r>
      <w:r w:rsidRPr="00365E7E">
        <w:rPr>
          <w:rFonts w:ascii="Calibri" w:eastAsia="Calibri" w:hAnsi="Calibri" w:cs="Calibri"/>
          <w:b/>
        </w:rPr>
        <w:t>Mathematics instructional conte</w:t>
      </w:r>
      <w:r w:rsidR="000A26FD">
        <w:rPr>
          <w:rFonts w:ascii="Calibri" w:eastAsia="Calibri" w:hAnsi="Calibri" w:cs="Calibri"/>
          <w:b/>
        </w:rPr>
        <w:t>nt</w:t>
      </w:r>
    </w:p>
    <w:p w14:paraId="1CDED567" w14:textId="2C4CC499" w:rsidR="00365E7E" w:rsidRDefault="00365E7E" w:rsidP="00365E7E">
      <w:pPr>
        <w:numPr>
          <w:ilvl w:val="0"/>
          <w:numId w:val="2"/>
        </w:numPr>
        <w:spacing w:after="0"/>
      </w:pPr>
      <w:r>
        <w:rPr>
          <w:rFonts w:ascii="Calibri" w:eastAsia="Calibri" w:hAnsi="Calibri" w:cs="Calibri"/>
        </w:rPr>
        <w:t>Design and manage the production of teaching and learning resources</w:t>
      </w:r>
    </w:p>
    <w:p w14:paraId="78538032" w14:textId="79381881" w:rsidR="00365E7E" w:rsidRDefault="00365E7E" w:rsidP="00365E7E">
      <w:pPr>
        <w:numPr>
          <w:ilvl w:val="0"/>
          <w:numId w:val="2"/>
        </w:numPr>
        <w:spacing w:after="0"/>
      </w:pPr>
      <w:r>
        <w:rPr>
          <w:rFonts w:ascii="Calibri" w:eastAsia="Calibri" w:hAnsi="Calibri" w:cs="Calibri"/>
        </w:rPr>
        <w:t>Track innovative teaching practices across the programme</w:t>
      </w:r>
    </w:p>
    <w:p w14:paraId="04B883E4" w14:textId="7C2756CF" w:rsidR="00365E7E" w:rsidRPr="00365E7E" w:rsidRDefault="000A26FD" w:rsidP="00365E7E">
      <w:pPr>
        <w:pStyle w:val="ListParagraph"/>
        <w:numPr>
          <w:ilvl w:val="0"/>
          <w:numId w:val="3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Build the c</w:t>
      </w:r>
      <w:r w:rsidR="00365E7E" w:rsidRPr="00365E7E">
        <w:rPr>
          <w:rFonts w:ascii="Calibri" w:eastAsia="Calibri" w:hAnsi="Calibri" w:cs="Calibri"/>
          <w:b/>
        </w:rPr>
        <w:t xml:space="preserve">apacity </w:t>
      </w:r>
      <w:r>
        <w:rPr>
          <w:rFonts w:ascii="Calibri" w:eastAsia="Calibri" w:hAnsi="Calibri" w:cs="Calibri"/>
          <w:b/>
        </w:rPr>
        <w:t xml:space="preserve">of </w:t>
      </w:r>
      <w:proofErr w:type="spellStart"/>
      <w:r>
        <w:rPr>
          <w:rFonts w:ascii="Calibri" w:eastAsia="Calibri" w:hAnsi="Calibri" w:cs="Calibri"/>
          <w:b/>
        </w:rPr>
        <w:t>TaRL</w:t>
      </w:r>
      <w:proofErr w:type="spellEnd"/>
      <w:r>
        <w:rPr>
          <w:rFonts w:ascii="Calibri" w:eastAsia="Calibri" w:hAnsi="Calibri" w:cs="Calibri"/>
          <w:b/>
        </w:rPr>
        <w:t xml:space="preserve"> instructors and mentors</w:t>
      </w:r>
    </w:p>
    <w:p w14:paraId="586B2A12" w14:textId="58D045D2" w:rsidR="00365E7E" w:rsidRDefault="000A26FD" w:rsidP="00B0037F">
      <w:pPr>
        <w:numPr>
          <w:ilvl w:val="0"/>
          <w:numId w:val="2"/>
        </w:numPr>
        <w:spacing w:after="0"/>
      </w:pPr>
      <w:r>
        <w:rPr>
          <w:rFonts w:ascii="Calibri" w:eastAsia="Calibri" w:hAnsi="Calibri" w:cs="Calibri"/>
        </w:rPr>
        <w:t>Support teachers and mentors to deliver effective maths instruction, including support with lesson planning</w:t>
      </w:r>
      <w:r w:rsidR="00B0037F">
        <w:rPr>
          <w:rFonts w:ascii="Calibri" w:eastAsia="Calibri" w:hAnsi="Calibri" w:cs="Calibri"/>
        </w:rPr>
        <w:t xml:space="preserve"> and</w:t>
      </w:r>
      <w:r>
        <w:rPr>
          <w:rFonts w:ascii="Calibri" w:eastAsia="Calibri" w:hAnsi="Calibri" w:cs="Calibri"/>
        </w:rPr>
        <w:t xml:space="preserve"> producing teaching and learning resource</w:t>
      </w:r>
      <w:r w:rsidR="00B0037F">
        <w:rPr>
          <w:rFonts w:ascii="Calibri" w:eastAsia="Calibri" w:hAnsi="Calibri" w:cs="Calibri"/>
        </w:rPr>
        <w:t>s</w:t>
      </w:r>
    </w:p>
    <w:p w14:paraId="2239E5C2" w14:textId="49136DC5" w:rsidR="00365E7E" w:rsidRPr="00B0037F" w:rsidRDefault="00365E7E" w:rsidP="00365E7E">
      <w:pPr>
        <w:numPr>
          <w:ilvl w:val="0"/>
          <w:numId w:val="2"/>
        </w:numPr>
        <w:spacing w:after="0"/>
      </w:pPr>
      <w:r>
        <w:rPr>
          <w:rFonts w:ascii="Calibri" w:eastAsia="Calibri" w:hAnsi="Calibri" w:cs="Calibri"/>
        </w:rPr>
        <w:t>Coach teachers, and mentors on effective classroom practices</w:t>
      </w:r>
    </w:p>
    <w:p w14:paraId="0966E84D" w14:textId="04FB43BB" w:rsidR="00B0037F" w:rsidRPr="00365E7E" w:rsidRDefault="00566630" w:rsidP="00365E7E">
      <w:pPr>
        <w:numPr>
          <w:ilvl w:val="0"/>
          <w:numId w:val="2"/>
        </w:numPr>
        <w:spacing w:after="0"/>
      </w:pPr>
      <w:r>
        <w:rPr>
          <w:rFonts w:ascii="Calibri" w:eastAsia="Calibri" w:hAnsi="Calibri" w:cs="Calibri"/>
        </w:rPr>
        <w:t>Design, o</w:t>
      </w:r>
      <w:r w:rsidR="00B0037F">
        <w:rPr>
          <w:rFonts w:ascii="Calibri" w:eastAsia="Calibri" w:hAnsi="Calibri" w:cs="Calibri"/>
        </w:rPr>
        <w:t>rganise and support</w:t>
      </w:r>
      <w:r>
        <w:rPr>
          <w:rFonts w:ascii="Calibri" w:eastAsia="Calibri" w:hAnsi="Calibri" w:cs="Calibri"/>
        </w:rPr>
        <w:t>/lead</w:t>
      </w:r>
      <w:r w:rsidR="00B0037F">
        <w:rPr>
          <w:rFonts w:ascii="Calibri" w:eastAsia="Calibri" w:hAnsi="Calibri" w:cs="Calibri"/>
        </w:rPr>
        <w:t xml:space="preserve"> </w:t>
      </w:r>
      <w:proofErr w:type="spellStart"/>
      <w:r w:rsidR="00B0037F">
        <w:rPr>
          <w:rFonts w:ascii="Calibri" w:eastAsia="Calibri" w:hAnsi="Calibri" w:cs="Calibri"/>
        </w:rPr>
        <w:t>TaRL</w:t>
      </w:r>
      <w:proofErr w:type="spellEnd"/>
      <w:r w:rsidR="00B0037F">
        <w:rPr>
          <w:rFonts w:ascii="Calibri" w:eastAsia="Calibri" w:hAnsi="Calibri" w:cs="Calibri"/>
        </w:rPr>
        <w:t xml:space="preserve"> training/workshops</w:t>
      </w:r>
    </w:p>
    <w:p w14:paraId="2F1DAD8C" w14:textId="6CFE4182" w:rsidR="0088795D" w:rsidRDefault="0088795D" w:rsidP="0088795D">
      <w:pPr>
        <w:shd w:val="clear" w:color="auto" w:fill="FFFFFF"/>
        <w:spacing w:after="0" w:line="390" w:lineRule="atLeast"/>
        <w:textAlignment w:val="baseline"/>
        <w:rPr>
          <w:rFonts w:eastAsia="Times New Roman" w:cstheme="minorHAnsi"/>
          <w:sz w:val="24"/>
          <w:szCs w:val="24"/>
          <w:lang w:eastAsia="en-GB"/>
        </w:rPr>
      </w:pPr>
    </w:p>
    <w:p w14:paraId="1042EBB7" w14:textId="42101247" w:rsidR="00C7727A" w:rsidRDefault="00C7727A" w:rsidP="00C7727A">
      <w:pPr>
        <w:pStyle w:val="Heading2"/>
        <w:rPr>
          <w:b/>
        </w:rPr>
      </w:pPr>
      <w:r>
        <w:rPr>
          <w:b/>
        </w:rPr>
        <w:t>Education/Qualifications</w:t>
      </w:r>
    </w:p>
    <w:p w14:paraId="7D9A08D4" w14:textId="2B79CEDD" w:rsidR="004A6D63" w:rsidRDefault="004A6D63" w:rsidP="004A6D63">
      <w:pPr>
        <w:pStyle w:val="ListParagraph"/>
        <w:numPr>
          <w:ilvl w:val="0"/>
          <w:numId w:val="4"/>
        </w:numPr>
      </w:pPr>
      <w:proofErr w:type="spellStart"/>
      <w:proofErr w:type="gramStart"/>
      <w:r>
        <w:t>B</w:t>
      </w:r>
      <w:r w:rsidR="00CF44B2">
        <w:t>achelors</w:t>
      </w:r>
      <w:proofErr w:type="spellEnd"/>
      <w:r w:rsidR="00CF44B2">
        <w:t xml:space="preserve"> degree</w:t>
      </w:r>
      <w:r>
        <w:t xml:space="preserve"> in Mathematics</w:t>
      </w:r>
      <w:proofErr w:type="gramEnd"/>
      <w:r>
        <w:t xml:space="preserve">, Mathematics Education, or a related field; </w:t>
      </w:r>
      <w:proofErr w:type="spellStart"/>
      <w:r>
        <w:t>M</w:t>
      </w:r>
      <w:r w:rsidR="00CF44B2">
        <w:t>asters</w:t>
      </w:r>
      <w:proofErr w:type="spellEnd"/>
      <w:r w:rsidR="00CF44B2">
        <w:t xml:space="preserve"> degree</w:t>
      </w:r>
      <w:r>
        <w:t xml:space="preserve"> preferred</w:t>
      </w:r>
    </w:p>
    <w:p w14:paraId="0296CEFE" w14:textId="77777777" w:rsidR="00B0037F" w:rsidRDefault="00B0037F" w:rsidP="00B0037F">
      <w:pPr>
        <w:pStyle w:val="ListParagraph"/>
        <w:numPr>
          <w:ilvl w:val="0"/>
          <w:numId w:val="4"/>
        </w:numPr>
      </w:pPr>
      <w:r>
        <w:t xml:space="preserve">A minimum of four </w:t>
      </w:r>
      <w:proofErr w:type="spellStart"/>
      <w:r>
        <w:t>years experience</w:t>
      </w:r>
      <w:proofErr w:type="spellEnd"/>
      <w:r>
        <w:t xml:space="preserve"> working within the education space. </w:t>
      </w:r>
    </w:p>
    <w:p w14:paraId="6E8F8EA8" w14:textId="77777777" w:rsidR="00B0037F" w:rsidRDefault="00B0037F" w:rsidP="00B0037F">
      <w:pPr>
        <w:pStyle w:val="ListParagraph"/>
        <w:numPr>
          <w:ilvl w:val="0"/>
          <w:numId w:val="4"/>
        </w:numPr>
      </w:pPr>
      <w:r>
        <w:t>Working knowledge of local curriculum, textbook analysis, instructional practices and assessment tools preferred</w:t>
      </w:r>
    </w:p>
    <w:p w14:paraId="15C98234" w14:textId="2E571758" w:rsidR="000F0FA7" w:rsidRDefault="000F0FA7" w:rsidP="000F0FA7">
      <w:pPr>
        <w:pStyle w:val="Heading2"/>
        <w:rPr>
          <w:b/>
        </w:rPr>
      </w:pPr>
      <w:r>
        <w:rPr>
          <w:b/>
        </w:rPr>
        <w:t>Advantageous</w:t>
      </w:r>
    </w:p>
    <w:p w14:paraId="5E275C90" w14:textId="4089D15F" w:rsidR="000F0FA7" w:rsidRDefault="000F0FA7" w:rsidP="000F0FA7">
      <w:pPr>
        <w:pStyle w:val="ListParagraph"/>
        <w:numPr>
          <w:ilvl w:val="0"/>
          <w:numId w:val="5"/>
        </w:numPr>
      </w:pPr>
      <w:r>
        <w:t>Experience working in Northern Nigeria</w:t>
      </w:r>
    </w:p>
    <w:p w14:paraId="0231FC63" w14:textId="575A5462" w:rsidR="000F0FA7" w:rsidRDefault="000F0FA7" w:rsidP="000F0FA7">
      <w:pPr>
        <w:pStyle w:val="ListParagraph"/>
        <w:numPr>
          <w:ilvl w:val="0"/>
          <w:numId w:val="5"/>
        </w:numPr>
      </w:pPr>
      <w:r>
        <w:t>Strong preference for Kano State resident</w:t>
      </w:r>
    </w:p>
    <w:p w14:paraId="3F640D97" w14:textId="23BBA4C0" w:rsidR="000F0FA7" w:rsidRPr="000F0FA7" w:rsidRDefault="000F0FA7" w:rsidP="000F0FA7">
      <w:pPr>
        <w:pStyle w:val="ListParagraph"/>
        <w:numPr>
          <w:ilvl w:val="0"/>
          <w:numId w:val="5"/>
        </w:numPr>
      </w:pPr>
      <w:r>
        <w:t>Language skills: Hausa</w:t>
      </w:r>
    </w:p>
    <w:p w14:paraId="165A5CA1" w14:textId="77777777" w:rsidR="000F0FA7" w:rsidRPr="004A6D63" w:rsidRDefault="000F0FA7" w:rsidP="000F0FA7"/>
    <w:p w14:paraId="712414E8" w14:textId="77777777" w:rsidR="00C7727A" w:rsidRPr="00170122" w:rsidRDefault="00C7727A" w:rsidP="0088795D">
      <w:pPr>
        <w:shd w:val="clear" w:color="auto" w:fill="FFFFFF"/>
        <w:spacing w:after="0" w:line="390" w:lineRule="atLeast"/>
        <w:textAlignment w:val="baseline"/>
        <w:rPr>
          <w:rFonts w:eastAsia="Times New Roman" w:cstheme="minorHAnsi"/>
          <w:sz w:val="24"/>
          <w:szCs w:val="24"/>
          <w:lang w:eastAsia="en-GB"/>
        </w:rPr>
      </w:pPr>
    </w:p>
    <w:p w14:paraId="11FAF865" w14:textId="5E5BDC5F" w:rsidR="00170122" w:rsidRDefault="00170122">
      <w:pPr>
        <w:rPr>
          <w:rFonts w:cstheme="minorHAnsi"/>
          <w:sz w:val="24"/>
          <w:szCs w:val="24"/>
        </w:rPr>
      </w:pPr>
    </w:p>
    <w:p w14:paraId="052215B0" w14:textId="07A6A701" w:rsidR="00E04FBA" w:rsidRDefault="00E04FBA">
      <w:pPr>
        <w:rPr>
          <w:rFonts w:cstheme="minorHAnsi"/>
          <w:sz w:val="24"/>
          <w:szCs w:val="24"/>
        </w:rPr>
      </w:pPr>
    </w:p>
    <w:p w14:paraId="1F618F55" w14:textId="7CC46BAB" w:rsidR="00E04FBA" w:rsidRDefault="00E04FBA">
      <w:pPr>
        <w:rPr>
          <w:rFonts w:cstheme="minorHAnsi"/>
          <w:sz w:val="24"/>
          <w:szCs w:val="24"/>
        </w:rPr>
      </w:pPr>
    </w:p>
    <w:p w14:paraId="16637D61" w14:textId="01CDA844" w:rsidR="00E04FBA" w:rsidRDefault="00E04FBA">
      <w:pPr>
        <w:rPr>
          <w:rFonts w:cstheme="minorHAnsi"/>
          <w:sz w:val="24"/>
          <w:szCs w:val="24"/>
        </w:rPr>
      </w:pPr>
    </w:p>
    <w:p w14:paraId="49BCEAC1" w14:textId="6F86D4D7" w:rsidR="00E04FBA" w:rsidRDefault="00E04FBA">
      <w:pPr>
        <w:rPr>
          <w:rFonts w:cstheme="minorHAnsi"/>
          <w:sz w:val="24"/>
          <w:szCs w:val="24"/>
        </w:rPr>
      </w:pPr>
    </w:p>
    <w:p w14:paraId="03DB828D" w14:textId="54103553" w:rsidR="00E04FBA" w:rsidRPr="00F2790E" w:rsidRDefault="00E04FBA">
      <w:pPr>
        <w:rPr>
          <w:rFonts w:cstheme="minorHAnsi"/>
          <w:sz w:val="24"/>
          <w:szCs w:val="24"/>
        </w:rPr>
      </w:pPr>
      <w:r w:rsidRPr="00A01C57">
        <w:rPr>
          <w:rFonts w:eastAsia="Times New Roman" w:cstheme="minorHAnsi"/>
          <w:noProof/>
          <w:sz w:val="24"/>
          <w:szCs w:val="24"/>
          <w:lang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CDA993B" wp14:editId="738996B9">
                <wp:simplePos x="0" y="0"/>
                <wp:positionH relativeFrom="column">
                  <wp:posOffset>-628650</wp:posOffset>
                </wp:positionH>
                <wp:positionV relativeFrom="paragraph">
                  <wp:posOffset>0</wp:posOffset>
                </wp:positionV>
                <wp:extent cx="6750050" cy="1404620"/>
                <wp:effectExtent l="0" t="0" r="12700" b="2349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0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B5CC4A" w14:textId="77777777" w:rsidR="00E04FBA" w:rsidRPr="00A01C57" w:rsidRDefault="00E04FBA" w:rsidP="00E04FBA">
                            <w:pPr>
                              <w:rPr>
                                <w:b/>
                              </w:rPr>
                            </w:pPr>
                            <w:bookmarkStart w:id="0" w:name="_GoBack"/>
                            <w:r w:rsidRPr="00A01C57">
                              <w:rPr>
                                <w:b/>
                              </w:rPr>
                              <w:t xml:space="preserve">What </w:t>
                            </w:r>
                            <w:proofErr w:type="gramStart"/>
                            <w:r w:rsidRPr="00A01C57">
                              <w:rPr>
                                <w:b/>
                              </w:rPr>
                              <w:t>is  Teaching</w:t>
                            </w:r>
                            <w:proofErr w:type="gramEnd"/>
                            <w:r w:rsidRPr="00A01C57">
                              <w:rPr>
                                <w:b/>
                              </w:rPr>
                              <w:t xml:space="preserve"> at the Right Level Africa? </w:t>
                            </w:r>
                          </w:p>
                          <w:p w14:paraId="6F6AFD49" w14:textId="77777777" w:rsidR="00E04FBA" w:rsidRPr="00616EE8" w:rsidRDefault="00E04FBA" w:rsidP="00E04FBA">
                            <w:pPr>
                              <w:rPr>
                                <w:rFonts w:cstheme="minorHAnsi"/>
                              </w:rPr>
                            </w:pPr>
                            <w:r w:rsidRPr="00616EE8">
                              <w:rPr>
                                <w:rFonts w:cstheme="minorHAnsi"/>
                                <w:bdr w:val="none" w:sz="0" w:space="0" w:color="auto" w:frame="1"/>
                                <w:shd w:val="clear" w:color="auto" w:fill="FFFFFF"/>
                              </w:rPr>
                              <w:t xml:space="preserve">Teaching at </w:t>
                            </w:r>
                            <w:r w:rsidRPr="00616EE8">
                              <w:rPr>
                                <w:rFonts w:cstheme="minorHAnsi"/>
                                <w:noProof/>
                                <w:bdr w:val="none" w:sz="0" w:space="0" w:color="auto" w:frame="1"/>
                                <w:shd w:val="clear" w:color="auto" w:fill="FFFFFF"/>
                              </w:rPr>
                              <w:t>the Right</w:t>
                            </w:r>
                            <w:r w:rsidRPr="00616EE8">
                              <w:rPr>
                                <w:rFonts w:cstheme="minorHAnsi"/>
                                <w:bdr w:val="none" w:sz="0" w:space="0" w:color="auto" w:frame="1"/>
                                <w:shd w:val="clear" w:color="auto" w:fill="FFFFFF"/>
                              </w:rPr>
                              <w:t xml:space="preserve"> Level Africa</w:t>
                            </w:r>
                            <w:r w:rsidRPr="00616EE8">
                              <w:rPr>
                                <w:rFonts w:cstheme="minorHAnsi"/>
                                <w:shd w:val="clear" w:color="auto" w:fill="FFFFFF"/>
                              </w:rPr>
                              <w:t> is a new high-profile initiative jointly led by the Massachusetts Institute of Technology’s (MIT) </w:t>
                            </w:r>
                            <w:r w:rsidRPr="00616EE8">
                              <w:rPr>
                                <w:rFonts w:cstheme="minorHAnsi"/>
                                <w:bdr w:val="none" w:sz="0" w:space="0" w:color="auto" w:frame="1"/>
                                <w:shd w:val="clear" w:color="auto" w:fill="FFFFFF"/>
                              </w:rPr>
                              <w:t>Abdul Latif Jameel Poverty Action Lab</w:t>
                            </w:r>
                            <w:r w:rsidRPr="00616EE8">
                              <w:rPr>
                                <w:rFonts w:cstheme="minorHAnsi"/>
                                <w:shd w:val="clear" w:color="auto" w:fill="FFFFFF"/>
                              </w:rPr>
                              <w:t> (J-PAL) and the Indian Education NGO </w:t>
                            </w:r>
                            <w:r w:rsidRPr="00616EE8">
                              <w:rPr>
                                <w:rFonts w:cstheme="minorHAnsi"/>
                                <w:bdr w:val="none" w:sz="0" w:space="0" w:color="auto" w:frame="1"/>
                                <w:shd w:val="clear" w:color="auto" w:fill="FFFFFF"/>
                              </w:rPr>
                              <w:t>Pratham</w:t>
                            </w:r>
                            <w:r w:rsidRPr="00616EE8">
                              <w:rPr>
                                <w:rFonts w:cstheme="minorHAnsi"/>
                                <w:shd w:val="clear" w:color="auto" w:fill="FFFFFF"/>
                              </w:rPr>
                              <w:t>.</w:t>
                            </w:r>
                          </w:p>
                          <w:p w14:paraId="7683C184" w14:textId="77777777" w:rsidR="00E04FBA" w:rsidRPr="00616EE8" w:rsidRDefault="00E04FBA" w:rsidP="00E04FBA">
                            <w:pPr>
                              <w:shd w:val="clear" w:color="auto" w:fill="FFFFFF"/>
                              <w:spacing w:after="0" w:line="240" w:lineRule="auto"/>
                              <w:textAlignment w:val="baseline"/>
                              <w:rPr>
                                <w:rFonts w:eastAsia="Times New Roman" w:cstheme="minorHAnsi"/>
                                <w:lang w:eastAsia="en-GB"/>
                              </w:rPr>
                            </w:pPr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>Teaching at the Right Level (</w:t>
                            </w:r>
                            <w:proofErr w:type="spellStart"/>
                            <w:r w:rsidRPr="00616EE8">
                              <w:rPr>
                                <w:rFonts w:eastAsia="Times New Roman" w:cstheme="minorHAnsi"/>
                                <w:noProof/>
                                <w:lang w:eastAsia="en-GB"/>
                              </w:rPr>
                              <w:t>TaRL</w:t>
                            </w:r>
                            <w:proofErr w:type="spellEnd"/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>) is an evidence-backed approach that helps children develop basic reading and mathematics skills, opening doors to a brighter future. </w:t>
                            </w:r>
                            <w:r w:rsidRPr="00616EE8">
                              <w:rPr>
                                <w:rFonts w:eastAsia="Times New Roman" w:cstheme="minorHAnsi"/>
                                <w:bdr w:val="none" w:sz="0" w:space="0" w:color="auto" w:frame="1"/>
                                <w:lang w:eastAsia="en-GB"/>
                              </w:rPr>
                              <w:t xml:space="preserve">Pioneered by Pratham, </w:t>
                            </w:r>
                            <w:proofErr w:type="spellStart"/>
                            <w:r w:rsidRPr="00616EE8">
                              <w:rPr>
                                <w:rFonts w:eastAsia="Times New Roman" w:cstheme="minorHAnsi"/>
                                <w:bdr w:val="none" w:sz="0" w:space="0" w:color="auto" w:frame="1"/>
                                <w:lang w:eastAsia="en-GB"/>
                              </w:rPr>
                              <w:t>TaRL</w:t>
                            </w:r>
                            <w:proofErr w:type="spellEnd"/>
                            <w:r w:rsidRPr="00616EE8">
                              <w:rPr>
                                <w:rFonts w:eastAsia="Times New Roman" w:cstheme="minorHAnsi"/>
                                <w:bdr w:val="none" w:sz="0" w:space="0" w:color="auto" w:frame="1"/>
                                <w:lang w:eastAsia="en-GB"/>
                              </w:rPr>
                              <w:t xml:space="preserve"> is based on several key elements at the classroom level:</w:t>
                            </w:r>
                          </w:p>
                          <w:p w14:paraId="37A3E9A7" w14:textId="77777777" w:rsidR="00E04FBA" w:rsidRPr="00616EE8" w:rsidRDefault="00E04FBA" w:rsidP="00E04FBA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spacing w:after="0" w:line="390" w:lineRule="atLeast"/>
                              <w:ind w:left="0"/>
                              <w:textAlignment w:val="baseline"/>
                              <w:rPr>
                                <w:rFonts w:eastAsia="Times New Roman" w:cstheme="minorHAnsi"/>
                                <w:lang w:eastAsia="en-GB"/>
                              </w:rPr>
                            </w:pPr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>Using a simple tool, children are assessed on their ability to read and do arithmetic.</w:t>
                            </w:r>
                          </w:p>
                          <w:p w14:paraId="26477985" w14:textId="77777777" w:rsidR="00E04FBA" w:rsidRPr="00616EE8" w:rsidRDefault="00E04FBA" w:rsidP="00E04FBA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spacing w:after="0" w:line="390" w:lineRule="atLeast"/>
                              <w:ind w:left="0"/>
                              <w:textAlignment w:val="baseline"/>
                              <w:rPr>
                                <w:rFonts w:eastAsia="Times New Roman" w:cstheme="minorHAnsi"/>
                                <w:lang w:eastAsia="en-GB"/>
                              </w:rPr>
                            </w:pPr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>Children are then grouped for instruction by ability, rather than by grade. For a dedicated time, each day the focus is on building foundational skills through activities and materials appropriate for each group.</w:t>
                            </w:r>
                          </w:p>
                          <w:p w14:paraId="1F0DB298" w14:textId="77777777" w:rsidR="00E04FBA" w:rsidRDefault="00E04FBA" w:rsidP="00E04FBA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spacing w:after="0" w:line="390" w:lineRule="atLeast"/>
                              <w:ind w:left="0"/>
                              <w:textAlignment w:val="baseline"/>
                              <w:rPr>
                                <w:rFonts w:eastAsia="Times New Roman" w:cstheme="minorHAnsi"/>
                                <w:lang w:eastAsia="en-GB"/>
                              </w:rPr>
                            </w:pPr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>As children progress, they move to the next learning group and continue to grow.</w:t>
                            </w:r>
                          </w:p>
                          <w:p w14:paraId="6B892B70" w14:textId="77777777" w:rsidR="00E04FBA" w:rsidRPr="004527DD" w:rsidRDefault="00E04FBA" w:rsidP="00E04FBA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spacing w:after="0" w:line="390" w:lineRule="atLeast"/>
                              <w:ind w:left="0"/>
                              <w:textAlignment w:val="baseline"/>
                              <w:rPr>
                                <w:rFonts w:eastAsia="Times New Roman" w:cstheme="minorHAnsi"/>
                                <w:lang w:eastAsia="en-GB"/>
                              </w:rPr>
                            </w:pPr>
                          </w:p>
                          <w:p w14:paraId="085446B3" w14:textId="77777777" w:rsidR="00E04FBA" w:rsidRPr="004527DD" w:rsidRDefault="00E04FBA" w:rsidP="00E04FBA">
                            <w:pPr>
                              <w:spacing w:after="200"/>
                              <w:jc w:val="both"/>
                              <w:rPr>
                                <w:rFonts w:cstheme="minorHAnsi"/>
                              </w:rPr>
                            </w:pPr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 xml:space="preserve">A </w:t>
                            </w:r>
                            <w:proofErr w:type="spellStart"/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>TaRL</w:t>
                            </w:r>
                            <w:proofErr w:type="spellEnd"/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 xml:space="preserve"> pilot programme was implemented in North East Nigeria from September 2018 to April 2019 with a focus on foundational skills in Hausa </w:t>
                            </w:r>
                            <w:r>
                              <w:rPr>
                                <w:rFonts w:eastAsia="Times New Roman" w:cstheme="minorHAnsi"/>
                                <w:lang w:eastAsia="en-GB"/>
                              </w:rPr>
                              <w:t xml:space="preserve">language </w:t>
                            </w:r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>and Mathematics.</w:t>
                            </w:r>
                            <w:r w:rsidRPr="00616EE8">
                              <w:rPr>
                                <w:rFonts w:cstheme="minorHAnsi"/>
                              </w:rPr>
                              <w:t xml:space="preserve"> 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CDA993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9.5pt;margin-top:0;width:531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">
                <v:textbox style="mso-fit-shape-to-text:t">
                  <w:txbxContent>
                    <w:p w14:paraId="0EB5CC4A" w14:textId="77777777" w:rsidR="00E04FBA" w:rsidRPr="00A01C57" w:rsidRDefault="00E04FBA" w:rsidP="00E04FBA">
                      <w:pPr>
                        <w:rPr>
                          <w:b/>
                        </w:rPr>
                      </w:pPr>
                      <w:bookmarkStart w:id="1" w:name="_GoBack"/>
                      <w:r w:rsidRPr="00A01C57">
                        <w:rPr>
                          <w:b/>
                        </w:rPr>
                        <w:t xml:space="preserve">What </w:t>
                      </w:r>
                      <w:proofErr w:type="gramStart"/>
                      <w:r w:rsidRPr="00A01C57">
                        <w:rPr>
                          <w:b/>
                        </w:rPr>
                        <w:t>is  Teaching</w:t>
                      </w:r>
                      <w:proofErr w:type="gramEnd"/>
                      <w:r w:rsidRPr="00A01C57">
                        <w:rPr>
                          <w:b/>
                        </w:rPr>
                        <w:t xml:space="preserve"> at the Right Level Africa? </w:t>
                      </w:r>
                    </w:p>
                    <w:p w14:paraId="6F6AFD49" w14:textId="77777777" w:rsidR="00E04FBA" w:rsidRPr="00616EE8" w:rsidRDefault="00E04FBA" w:rsidP="00E04FBA">
                      <w:pPr>
                        <w:rPr>
                          <w:rFonts w:cstheme="minorHAnsi"/>
                        </w:rPr>
                      </w:pPr>
                      <w:r w:rsidRPr="00616EE8">
                        <w:rPr>
                          <w:rFonts w:cstheme="minorHAnsi"/>
                          <w:bdr w:val="none" w:sz="0" w:space="0" w:color="auto" w:frame="1"/>
                          <w:shd w:val="clear" w:color="auto" w:fill="FFFFFF"/>
                        </w:rPr>
                        <w:t xml:space="preserve">Teaching at </w:t>
                      </w:r>
                      <w:r w:rsidRPr="00616EE8">
                        <w:rPr>
                          <w:rFonts w:cstheme="minorHAnsi"/>
                          <w:noProof/>
                          <w:bdr w:val="none" w:sz="0" w:space="0" w:color="auto" w:frame="1"/>
                          <w:shd w:val="clear" w:color="auto" w:fill="FFFFFF"/>
                        </w:rPr>
                        <w:t>the Right</w:t>
                      </w:r>
                      <w:r w:rsidRPr="00616EE8">
                        <w:rPr>
                          <w:rFonts w:cstheme="minorHAnsi"/>
                          <w:bdr w:val="none" w:sz="0" w:space="0" w:color="auto" w:frame="1"/>
                          <w:shd w:val="clear" w:color="auto" w:fill="FFFFFF"/>
                        </w:rPr>
                        <w:t xml:space="preserve"> Level Africa</w:t>
                      </w:r>
                      <w:r w:rsidRPr="00616EE8">
                        <w:rPr>
                          <w:rFonts w:cstheme="minorHAnsi"/>
                          <w:shd w:val="clear" w:color="auto" w:fill="FFFFFF"/>
                        </w:rPr>
                        <w:t> is a new high-profile initiative jointly led by the Massachusetts Institute of Technology’s (MIT) </w:t>
                      </w:r>
                      <w:r w:rsidRPr="00616EE8">
                        <w:rPr>
                          <w:rFonts w:cstheme="minorHAnsi"/>
                          <w:bdr w:val="none" w:sz="0" w:space="0" w:color="auto" w:frame="1"/>
                          <w:shd w:val="clear" w:color="auto" w:fill="FFFFFF"/>
                        </w:rPr>
                        <w:t>Abdul Latif Jameel Poverty Action Lab</w:t>
                      </w:r>
                      <w:r w:rsidRPr="00616EE8">
                        <w:rPr>
                          <w:rFonts w:cstheme="minorHAnsi"/>
                          <w:shd w:val="clear" w:color="auto" w:fill="FFFFFF"/>
                        </w:rPr>
                        <w:t> (J-PAL) and the Indian Education NGO </w:t>
                      </w:r>
                      <w:r w:rsidRPr="00616EE8">
                        <w:rPr>
                          <w:rFonts w:cstheme="minorHAnsi"/>
                          <w:bdr w:val="none" w:sz="0" w:space="0" w:color="auto" w:frame="1"/>
                          <w:shd w:val="clear" w:color="auto" w:fill="FFFFFF"/>
                        </w:rPr>
                        <w:t>Pratham</w:t>
                      </w:r>
                      <w:r w:rsidRPr="00616EE8">
                        <w:rPr>
                          <w:rFonts w:cstheme="minorHAnsi"/>
                          <w:shd w:val="clear" w:color="auto" w:fill="FFFFFF"/>
                        </w:rPr>
                        <w:t>.</w:t>
                      </w:r>
                    </w:p>
                    <w:p w14:paraId="7683C184" w14:textId="77777777" w:rsidR="00E04FBA" w:rsidRPr="00616EE8" w:rsidRDefault="00E04FBA" w:rsidP="00E04FBA">
                      <w:pPr>
                        <w:shd w:val="clear" w:color="auto" w:fill="FFFFFF"/>
                        <w:spacing w:after="0" w:line="240" w:lineRule="auto"/>
                        <w:textAlignment w:val="baseline"/>
                        <w:rPr>
                          <w:rFonts w:eastAsia="Times New Roman" w:cstheme="minorHAnsi"/>
                          <w:lang w:eastAsia="en-GB"/>
                        </w:rPr>
                      </w:pPr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>Teaching at the Right Level (</w:t>
                      </w:r>
                      <w:proofErr w:type="spellStart"/>
                      <w:r w:rsidRPr="00616EE8">
                        <w:rPr>
                          <w:rFonts w:eastAsia="Times New Roman" w:cstheme="minorHAnsi"/>
                          <w:noProof/>
                          <w:lang w:eastAsia="en-GB"/>
                        </w:rPr>
                        <w:t>TaRL</w:t>
                      </w:r>
                      <w:proofErr w:type="spellEnd"/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>) is an evidence-backed approach that helps children develop basic reading and mathematics skills, opening doors to a brighter future. </w:t>
                      </w:r>
                      <w:r w:rsidRPr="00616EE8">
                        <w:rPr>
                          <w:rFonts w:eastAsia="Times New Roman" w:cstheme="minorHAnsi"/>
                          <w:bdr w:val="none" w:sz="0" w:space="0" w:color="auto" w:frame="1"/>
                          <w:lang w:eastAsia="en-GB"/>
                        </w:rPr>
                        <w:t xml:space="preserve">Pioneered by Pratham, </w:t>
                      </w:r>
                      <w:proofErr w:type="spellStart"/>
                      <w:r w:rsidRPr="00616EE8">
                        <w:rPr>
                          <w:rFonts w:eastAsia="Times New Roman" w:cstheme="minorHAnsi"/>
                          <w:bdr w:val="none" w:sz="0" w:space="0" w:color="auto" w:frame="1"/>
                          <w:lang w:eastAsia="en-GB"/>
                        </w:rPr>
                        <w:t>TaRL</w:t>
                      </w:r>
                      <w:proofErr w:type="spellEnd"/>
                      <w:r w:rsidRPr="00616EE8">
                        <w:rPr>
                          <w:rFonts w:eastAsia="Times New Roman" w:cstheme="minorHAnsi"/>
                          <w:bdr w:val="none" w:sz="0" w:space="0" w:color="auto" w:frame="1"/>
                          <w:lang w:eastAsia="en-GB"/>
                        </w:rPr>
                        <w:t xml:space="preserve"> is based on several key elements at the classroom level:</w:t>
                      </w:r>
                    </w:p>
                    <w:p w14:paraId="37A3E9A7" w14:textId="77777777" w:rsidR="00E04FBA" w:rsidRPr="00616EE8" w:rsidRDefault="00E04FBA" w:rsidP="00E04FBA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spacing w:after="0" w:line="390" w:lineRule="atLeast"/>
                        <w:ind w:left="0"/>
                        <w:textAlignment w:val="baseline"/>
                        <w:rPr>
                          <w:rFonts w:eastAsia="Times New Roman" w:cstheme="minorHAnsi"/>
                          <w:lang w:eastAsia="en-GB"/>
                        </w:rPr>
                      </w:pPr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>Using a simple tool, children are assessed on their ability to read and do arithmetic.</w:t>
                      </w:r>
                    </w:p>
                    <w:p w14:paraId="26477985" w14:textId="77777777" w:rsidR="00E04FBA" w:rsidRPr="00616EE8" w:rsidRDefault="00E04FBA" w:rsidP="00E04FBA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spacing w:after="0" w:line="390" w:lineRule="atLeast"/>
                        <w:ind w:left="0"/>
                        <w:textAlignment w:val="baseline"/>
                        <w:rPr>
                          <w:rFonts w:eastAsia="Times New Roman" w:cstheme="minorHAnsi"/>
                          <w:lang w:eastAsia="en-GB"/>
                        </w:rPr>
                      </w:pPr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>Children are then grouped for instruction by ability, rather than by grade. For a dedicated time, each day the focus is on building foundational skills through activities and materials appropriate for each group.</w:t>
                      </w:r>
                    </w:p>
                    <w:p w14:paraId="1F0DB298" w14:textId="77777777" w:rsidR="00E04FBA" w:rsidRDefault="00E04FBA" w:rsidP="00E04FBA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spacing w:after="0" w:line="390" w:lineRule="atLeast"/>
                        <w:ind w:left="0"/>
                        <w:textAlignment w:val="baseline"/>
                        <w:rPr>
                          <w:rFonts w:eastAsia="Times New Roman" w:cstheme="minorHAnsi"/>
                          <w:lang w:eastAsia="en-GB"/>
                        </w:rPr>
                      </w:pPr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>As children progress, they move to the next learning group and continue to grow.</w:t>
                      </w:r>
                    </w:p>
                    <w:p w14:paraId="6B892B70" w14:textId="77777777" w:rsidR="00E04FBA" w:rsidRPr="004527DD" w:rsidRDefault="00E04FBA" w:rsidP="00E04FBA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spacing w:after="0" w:line="390" w:lineRule="atLeast"/>
                        <w:ind w:left="0"/>
                        <w:textAlignment w:val="baseline"/>
                        <w:rPr>
                          <w:rFonts w:eastAsia="Times New Roman" w:cstheme="minorHAnsi"/>
                          <w:lang w:eastAsia="en-GB"/>
                        </w:rPr>
                      </w:pPr>
                    </w:p>
                    <w:p w14:paraId="085446B3" w14:textId="77777777" w:rsidR="00E04FBA" w:rsidRPr="004527DD" w:rsidRDefault="00E04FBA" w:rsidP="00E04FBA">
                      <w:pPr>
                        <w:spacing w:after="200"/>
                        <w:jc w:val="both"/>
                        <w:rPr>
                          <w:rFonts w:cstheme="minorHAnsi"/>
                        </w:rPr>
                      </w:pPr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 xml:space="preserve">A </w:t>
                      </w:r>
                      <w:proofErr w:type="spellStart"/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>TaRL</w:t>
                      </w:r>
                      <w:proofErr w:type="spellEnd"/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 xml:space="preserve"> pilot programme was implemented in North East Nigeria from September 2018 to April 2019 with a focus on foundational skills in Hausa </w:t>
                      </w:r>
                      <w:r>
                        <w:rPr>
                          <w:rFonts w:eastAsia="Times New Roman" w:cstheme="minorHAnsi"/>
                          <w:lang w:eastAsia="en-GB"/>
                        </w:rPr>
                        <w:t xml:space="preserve">language </w:t>
                      </w:r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>and Mathematics.</w:t>
                      </w:r>
                      <w:r w:rsidRPr="00616EE8">
                        <w:rPr>
                          <w:rFonts w:cstheme="minorHAnsi"/>
                        </w:rPr>
                        <w:t xml:space="preserve"> </w:t>
                      </w:r>
                      <w:bookmarkEnd w:id="1"/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E04FBA" w:rsidRPr="00F279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10D"/>
    <w:multiLevelType w:val="multilevel"/>
    <w:tmpl w:val="0A50E364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9516BAA"/>
    <w:multiLevelType w:val="multilevel"/>
    <w:tmpl w:val="1948332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716375E"/>
    <w:multiLevelType w:val="multilevel"/>
    <w:tmpl w:val="1948332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ABC246B"/>
    <w:multiLevelType w:val="hybridMultilevel"/>
    <w:tmpl w:val="9606FF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67F3B5F"/>
    <w:multiLevelType w:val="multilevel"/>
    <w:tmpl w:val="B56A41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63506A1"/>
    <w:multiLevelType w:val="hybridMultilevel"/>
    <w:tmpl w:val="1F1245AE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9B1BC6"/>
    <w:multiLevelType w:val="hybridMultilevel"/>
    <w:tmpl w:val="0FDCF2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1"/>
  </w:num>
  <w:num w:numId="5">
    <w:abstractNumId w:val="2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xNLI0NDCxNLEwtbBU0lEKTi0uzszPAykwqQUAmcdeNiwAAAA="/>
  </w:docVars>
  <w:rsids>
    <w:rsidRoot w:val="00170122"/>
    <w:rsid w:val="000A26FD"/>
    <w:rsid w:val="000E27D3"/>
    <w:rsid w:val="000F0FA7"/>
    <w:rsid w:val="00170122"/>
    <w:rsid w:val="00365E7E"/>
    <w:rsid w:val="003C1355"/>
    <w:rsid w:val="004A6D63"/>
    <w:rsid w:val="00506530"/>
    <w:rsid w:val="00566630"/>
    <w:rsid w:val="00597CA0"/>
    <w:rsid w:val="00615AF6"/>
    <w:rsid w:val="00616EE8"/>
    <w:rsid w:val="007E51F4"/>
    <w:rsid w:val="0088795D"/>
    <w:rsid w:val="008B46CC"/>
    <w:rsid w:val="00902252"/>
    <w:rsid w:val="009B4933"/>
    <w:rsid w:val="00A900AF"/>
    <w:rsid w:val="00B0037F"/>
    <w:rsid w:val="00C7727A"/>
    <w:rsid w:val="00CF44B2"/>
    <w:rsid w:val="00D564BF"/>
    <w:rsid w:val="00DD41AF"/>
    <w:rsid w:val="00E04FBA"/>
    <w:rsid w:val="00F2790E"/>
    <w:rsid w:val="00FC0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DD7F0"/>
  <w15:chartTrackingRefBased/>
  <w15:docId w15:val="{6E247A6B-3642-4F41-AF7B-BACF4949F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5E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5E7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701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17012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65E7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65E7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65E7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97C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7C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7CA0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7C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7CA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9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9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yang Umoren</dc:creator>
  <cp:keywords/>
  <dc:description/>
  <cp:lastModifiedBy>Inyang Umoren</cp:lastModifiedBy>
  <cp:revision>4</cp:revision>
  <dcterms:created xsi:type="dcterms:W3CDTF">2019-05-27T10:01:00Z</dcterms:created>
  <dcterms:modified xsi:type="dcterms:W3CDTF">2019-05-27T10:05:00Z</dcterms:modified>
</cp:coreProperties>
</file>